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63D3F" w:rsidRPr="00B4007F" w:rsidRDefault="00B901E0" w:rsidP="00D63D3F">
      <w:pPr>
        <w:spacing w:after="0" w:line="240" w:lineRule="auto"/>
        <w:ind w:left="-648" w:firstLine="648"/>
        <w:jc w:val="center"/>
        <w:rPr>
          <w:rFonts w:ascii="Times New Roman" w:eastAsia="Calibri" w:hAnsi="Times New Roman" w:cs="Times New Roman"/>
          <w:b/>
          <w:sz w:val="32"/>
          <w:szCs w:val="44"/>
        </w:rPr>
      </w:pPr>
      <w:r>
        <w:rPr>
          <w:rFonts w:ascii="Times New Roman" w:eastAsia="Calibri" w:hAnsi="Times New Roman" w:cs="Times New Roman"/>
          <w:b/>
          <w:noProof/>
          <w:sz w:val="32"/>
          <w:szCs w:val="44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0;text-align:left;margin-left:-49.35pt;margin-top:6pt;width:81.6pt;height:78.65pt;z-index:251660288" strokecolor="white [3212]">
            <v:textbox>
              <w:txbxContent>
                <w:p w:rsidR="00D63D3F" w:rsidRDefault="00D63D3F" w:rsidP="00D63D3F">
                  <w:r w:rsidRPr="00D556B0">
                    <w:rPr>
                      <w:noProof/>
                    </w:rPr>
                    <w:drawing>
                      <wp:inline distT="0" distB="0" distL="0" distR="0">
                        <wp:extent cx="979918" cy="1085850"/>
                        <wp:effectExtent l="19050" t="0" r="0" b="0"/>
                        <wp:docPr id="10" name="Picture 1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http://www.ksit.ac.in/imgs/logo.jp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976433" cy="108198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D63D3F" w:rsidRPr="00B4007F" w:rsidRDefault="00F044D1" w:rsidP="00D63D3F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 xml:space="preserve">              </w:t>
      </w:r>
      <w:r w:rsidR="00D63D3F" w:rsidRPr="00B4007F">
        <w:rPr>
          <w:rFonts w:ascii="Times New Roman" w:hAnsi="Times New Roman" w:cs="Times New Roman"/>
          <w:b/>
          <w:sz w:val="40"/>
          <w:szCs w:val="40"/>
        </w:rPr>
        <w:t>K.S.INSITITUTE OF TECHNOLOGY</w:t>
      </w:r>
    </w:p>
    <w:p w:rsidR="00D63D3F" w:rsidRPr="00B4007F" w:rsidRDefault="00F044D1" w:rsidP="00D63D3F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 xml:space="preserve">           D</w:t>
      </w:r>
      <w:r w:rsidR="00D63D3F" w:rsidRPr="00B4007F">
        <w:rPr>
          <w:rFonts w:ascii="Times New Roman" w:hAnsi="Times New Roman" w:cs="Times New Roman"/>
          <w:b/>
          <w:sz w:val="40"/>
          <w:szCs w:val="40"/>
        </w:rPr>
        <w:t>epartment of Telecommunication Engineering</w:t>
      </w:r>
    </w:p>
    <w:p w:rsidR="00D63D3F" w:rsidRPr="00B4007F" w:rsidRDefault="00D63D3F" w:rsidP="00D63D3F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B4007F">
        <w:rPr>
          <w:rFonts w:ascii="Times New Roman" w:hAnsi="Times New Roman" w:cs="Times New Roman"/>
          <w:b/>
          <w:sz w:val="32"/>
          <w:szCs w:val="32"/>
        </w:rPr>
        <w:t xml:space="preserve">Report on </w:t>
      </w:r>
    </w:p>
    <w:p w:rsidR="00D63D3F" w:rsidRPr="00B4007F" w:rsidRDefault="002B4A72" w:rsidP="00D63D3F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i/>
          <w:sz w:val="32"/>
          <w:szCs w:val="32"/>
          <w:u w:val="single"/>
        </w:rPr>
        <w:t>Technical Talk</w:t>
      </w:r>
      <w:r w:rsidR="00131400">
        <w:rPr>
          <w:rFonts w:ascii="Times New Roman" w:hAnsi="Times New Roman" w:cs="Times New Roman"/>
          <w:b/>
          <w:i/>
          <w:sz w:val="32"/>
          <w:szCs w:val="32"/>
          <w:u w:val="single"/>
        </w:rPr>
        <w:t>-</w:t>
      </w:r>
      <w:r w:rsidR="00970E26">
        <w:rPr>
          <w:rFonts w:ascii="Times New Roman" w:hAnsi="Times New Roman" w:cs="Times New Roman"/>
          <w:b/>
          <w:i/>
          <w:sz w:val="32"/>
          <w:szCs w:val="32"/>
          <w:u w:val="single"/>
        </w:rPr>
        <w:t xml:space="preserve"> </w:t>
      </w:r>
      <w:r w:rsidR="003473E0">
        <w:rPr>
          <w:rFonts w:ascii="Times New Roman" w:hAnsi="Times New Roman" w:cs="Times New Roman"/>
          <w:b/>
          <w:i/>
          <w:sz w:val="32"/>
          <w:szCs w:val="32"/>
          <w:u w:val="single"/>
        </w:rPr>
        <w:t>2</w:t>
      </w:r>
      <w:r>
        <w:rPr>
          <w:rFonts w:ascii="Times New Roman" w:hAnsi="Times New Roman" w:cs="Times New Roman"/>
          <w:b/>
          <w:i/>
          <w:sz w:val="32"/>
          <w:szCs w:val="32"/>
          <w:u w:val="single"/>
        </w:rPr>
        <w:t>5</w:t>
      </w:r>
      <w:r w:rsidR="00D63D3F" w:rsidRPr="00DF1CB9">
        <w:rPr>
          <w:rFonts w:ascii="Times New Roman" w:hAnsi="Times New Roman" w:cs="Times New Roman"/>
          <w:b/>
          <w:i/>
          <w:sz w:val="32"/>
          <w:szCs w:val="32"/>
          <w:u w:val="single"/>
          <w:vertAlign w:val="superscript"/>
        </w:rPr>
        <w:t>th</w:t>
      </w:r>
      <w:r w:rsidR="00D63D3F" w:rsidRPr="00B4007F">
        <w:rPr>
          <w:rFonts w:ascii="Times New Roman" w:hAnsi="Times New Roman" w:cs="Times New Roman"/>
          <w:b/>
          <w:i/>
          <w:sz w:val="32"/>
          <w:szCs w:val="32"/>
          <w:u w:val="single"/>
        </w:rPr>
        <w:t xml:space="preserve"> </w:t>
      </w:r>
      <w:r>
        <w:rPr>
          <w:rFonts w:ascii="Times New Roman" w:hAnsi="Times New Roman" w:cs="Times New Roman"/>
          <w:b/>
          <w:i/>
          <w:sz w:val="32"/>
          <w:szCs w:val="32"/>
          <w:u w:val="single"/>
        </w:rPr>
        <w:t>February</w:t>
      </w:r>
      <w:r w:rsidR="00D63D3F" w:rsidRPr="00B4007F">
        <w:rPr>
          <w:rFonts w:ascii="Times New Roman" w:hAnsi="Times New Roman" w:cs="Times New Roman"/>
          <w:b/>
          <w:i/>
          <w:sz w:val="32"/>
          <w:szCs w:val="32"/>
          <w:u w:val="single"/>
        </w:rPr>
        <w:t xml:space="preserve"> 20</w:t>
      </w:r>
      <w:r>
        <w:rPr>
          <w:rFonts w:ascii="Times New Roman" w:hAnsi="Times New Roman" w:cs="Times New Roman"/>
          <w:b/>
          <w:i/>
          <w:sz w:val="32"/>
          <w:szCs w:val="32"/>
          <w:u w:val="single"/>
        </w:rPr>
        <w:t>20</w:t>
      </w:r>
    </w:p>
    <w:p w:rsidR="00F044D1" w:rsidRDefault="00F044D1" w:rsidP="00F45C29">
      <w:pPr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D63D3F" w:rsidRDefault="00D63D3F" w:rsidP="00F45C29">
      <w:pPr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B4007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A </w:t>
      </w:r>
      <w:r w:rsidR="002B4A72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Technical Talk </w:t>
      </w:r>
      <w:r w:rsidRPr="00B4007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on </w:t>
      </w:r>
      <w:r w:rsidRPr="00B4007F">
        <w:rPr>
          <w:rFonts w:ascii="Times New Roman" w:eastAsia="Times New Roman" w:hAnsi="Times New Roman" w:cs="Times New Roman"/>
          <w:b/>
          <w:sz w:val="24"/>
          <w:szCs w:val="24"/>
          <w:lang w:eastAsia="en-IN"/>
        </w:rPr>
        <w:t>“</w:t>
      </w:r>
      <w:proofErr w:type="spellStart"/>
      <w:r w:rsidR="00E02D1A" w:rsidRPr="00B06A3A">
        <w:rPr>
          <w:rFonts w:ascii="Times New Roman" w:eastAsia="Times New Roman" w:hAnsi="Times New Roman" w:cs="Times New Roman"/>
          <w:b/>
          <w:sz w:val="24"/>
          <w:szCs w:val="24"/>
        </w:rPr>
        <w:t>Enroute</w:t>
      </w:r>
      <w:proofErr w:type="spellEnd"/>
      <w:r w:rsidR="00E02D1A" w:rsidRPr="00B06A3A">
        <w:rPr>
          <w:rFonts w:ascii="Times New Roman" w:eastAsia="Times New Roman" w:hAnsi="Times New Roman" w:cs="Times New Roman"/>
          <w:b/>
          <w:sz w:val="24"/>
          <w:szCs w:val="24"/>
        </w:rPr>
        <w:t xml:space="preserve"> College to Corporate</w:t>
      </w:r>
      <w:r w:rsidRPr="00B672DF">
        <w:rPr>
          <w:rFonts w:ascii="Times New Roman" w:eastAsia="Times New Roman" w:hAnsi="Times New Roman" w:cs="Times New Roman"/>
          <w:b/>
          <w:sz w:val="24"/>
          <w:szCs w:val="24"/>
          <w:lang w:eastAsia="en-IN"/>
        </w:rPr>
        <w:t>”,</w:t>
      </w:r>
      <w:r w:rsidRPr="00B4007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by </w:t>
      </w:r>
      <w:r w:rsidR="002B4A72">
        <w:rPr>
          <w:rFonts w:ascii="Times New Roman" w:eastAsia="Times New Roman" w:hAnsi="Times New Roman" w:cs="Times New Roman"/>
          <w:sz w:val="24"/>
          <w:szCs w:val="24"/>
          <w:lang w:eastAsia="en-IN"/>
        </w:rPr>
        <w:t>M</w:t>
      </w:r>
      <w:r w:rsidR="00C209F0">
        <w:rPr>
          <w:rFonts w:ascii="Times New Roman" w:eastAsia="Times New Roman" w:hAnsi="Times New Roman" w:cs="Times New Roman"/>
          <w:b/>
          <w:sz w:val="24"/>
          <w:szCs w:val="24"/>
          <w:lang w:eastAsia="en-IN"/>
        </w:rPr>
        <w:t>r</w:t>
      </w:r>
      <w:r w:rsidR="00DF52C3" w:rsidRPr="00DF52C3">
        <w:rPr>
          <w:rFonts w:ascii="Times New Roman" w:eastAsia="Times New Roman" w:hAnsi="Times New Roman" w:cs="Times New Roman"/>
          <w:b/>
          <w:sz w:val="24"/>
          <w:szCs w:val="24"/>
          <w:lang w:eastAsia="en-IN"/>
        </w:rPr>
        <w:t>.</w:t>
      </w:r>
      <w:r w:rsidR="00E02D1A">
        <w:rPr>
          <w:rFonts w:ascii="Times New Roman" w:eastAsia="Times New Roman" w:hAnsi="Times New Roman" w:cs="Times New Roman"/>
          <w:b/>
          <w:sz w:val="24"/>
          <w:szCs w:val="24"/>
          <w:lang w:eastAsia="en-IN"/>
        </w:rPr>
        <w:t xml:space="preserve"> </w:t>
      </w:r>
      <w:proofErr w:type="spellStart"/>
      <w:r w:rsidR="00E02D1A">
        <w:rPr>
          <w:rFonts w:ascii="Times New Roman" w:eastAsia="Times New Roman" w:hAnsi="Times New Roman" w:cs="Times New Roman"/>
          <w:b/>
          <w:sz w:val="24"/>
          <w:szCs w:val="24"/>
          <w:lang w:eastAsia="en-IN"/>
        </w:rPr>
        <w:t>Nishith</w:t>
      </w:r>
      <w:proofErr w:type="spellEnd"/>
      <w:r w:rsidR="00E02D1A">
        <w:rPr>
          <w:rFonts w:ascii="Times New Roman" w:eastAsia="Times New Roman" w:hAnsi="Times New Roman" w:cs="Times New Roman"/>
          <w:b/>
          <w:sz w:val="24"/>
          <w:szCs w:val="24"/>
          <w:lang w:eastAsia="en-IN"/>
        </w:rPr>
        <w:t xml:space="preserve"> H M</w:t>
      </w:r>
      <w:r w:rsidRPr="00DF52C3">
        <w:rPr>
          <w:rFonts w:ascii="Times New Roman" w:eastAsia="Times New Roman" w:hAnsi="Times New Roman" w:cs="Times New Roman"/>
          <w:b/>
          <w:sz w:val="24"/>
          <w:szCs w:val="24"/>
          <w:lang w:eastAsia="en-IN"/>
        </w:rPr>
        <w:t>,</w:t>
      </w:r>
      <w:r w:rsidR="00203BE8">
        <w:rPr>
          <w:rFonts w:ascii="Times New Roman" w:eastAsia="Times New Roman" w:hAnsi="Times New Roman" w:cs="Times New Roman"/>
          <w:b/>
          <w:sz w:val="24"/>
          <w:szCs w:val="24"/>
          <w:lang w:eastAsia="en-IN"/>
        </w:rPr>
        <w:t xml:space="preserve"> </w:t>
      </w:r>
      <w:r w:rsidR="00E02D1A">
        <w:rPr>
          <w:rFonts w:ascii="Times New Roman" w:eastAsia="Times New Roman" w:hAnsi="Times New Roman" w:cs="Times New Roman"/>
          <w:sz w:val="24"/>
          <w:szCs w:val="24"/>
          <w:lang w:eastAsia="en-IN"/>
        </w:rPr>
        <w:t>Alumni 2016 batch</w:t>
      </w:r>
      <w:r w:rsidR="003F7CD2">
        <w:rPr>
          <w:rFonts w:ascii="Times New Roman" w:eastAsia="Times New Roman" w:hAnsi="Times New Roman" w:cs="Times New Roman"/>
          <w:sz w:val="24"/>
          <w:szCs w:val="24"/>
          <w:lang w:eastAsia="en-IN"/>
        </w:rPr>
        <w:t>,</w:t>
      </w:r>
      <w:r w:rsidR="00DF52C3" w:rsidRPr="00B95AF9">
        <w:rPr>
          <w:rFonts w:ascii="Calibri" w:eastAsia="Times New Roman" w:hAnsi="Calibri" w:cs="Times New Roman"/>
          <w:lang w:val="en-GB"/>
        </w:rPr>
        <w:t xml:space="preserve"> </w:t>
      </w:r>
      <w:r w:rsidRPr="00B4007F">
        <w:rPr>
          <w:rFonts w:ascii="Times New Roman" w:eastAsia="Times New Roman" w:hAnsi="Times New Roman" w:cs="Times New Roman"/>
          <w:sz w:val="24"/>
          <w:szCs w:val="24"/>
          <w:lang w:eastAsia="en-IN"/>
        </w:rPr>
        <w:t>was organized by Department of Telecommun</w:t>
      </w:r>
      <w:r w:rsidR="00AA0AE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ication Engineering K.S.I.T on </w:t>
      </w:r>
      <w:r w:rsidR="00E02D1A">
        <w:rPr>
          <w:rFonts w:ascii="Times New Roman" w:eastAsia="Times New Roman" w:hAnsi="Times New Roman" w:cs="Times New Roman"/>
          <w:sz w:val="24"/>
          <w:szCs w:val="24"/>
          <w:lang w:eastAsia="en-IN"/>
        </w:rPr>
        <w:t>2</w:t>
      </w:r>
      <w:r w:rsidR="000659E7">
        <w:rPr>
          <w:rFonts w:ascii="Times New Roman" w:eastAsia="Times New Roman" w:hAnsi="Times New Roman" w:cs="Times New Roman"/>
          <w:sz w:val="24"/>
          <w:szCs w:val="24"/>
          <w:lang w:eastAsia="en-IN"/>
        </w:rPr>
        <w:t>5</w:t>
      </w:r>
      <w:r w:rsidRPr="00941EB1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en-IN"/>
        </w:rPr>
        <w:t>th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Pr="00B4007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of </w:t>
      </w:r>
      <w:r w:rsidR="000659E7">
        <w:rPr>
          <w:rFonts w:ascii="Times New Roman" w:eastAsia="Times New Roman" w:hAnsi="Times New Roman" w:cs="Times New Roman"/>
          <w:sz w:val="24"/>
          <w:szCs w:val="24"/>
          <w:lang w:eastAsia="en-IN"/>
        </w:rPr>
        <w:t>February</w:t>
      </w:r>
      <w:r w:rsidRPr="00941EB1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20</w:t>
      </w:r>
      <w:r w:rsidR="000659E7">
        <w:rPr>
          <w:rFonts w:ascii="Times New Roman" w:eastAsia="Times New Roman" w:hAnsi="Times New Roman" w:cs="Times New Roman"/>
          <w:sz w:val="24"/>
          <w:szCs w:val="24"/>
          <w:lang w:eastAsia="en-IN"/>
        </w:rPr>
        <w:t>20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Pr="00B4007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in 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T</w:t>
      </w:r>
      <w:r w:rsidRPr="00B4007F">
        <w:rPr>
          <w:rFonts w:ascii="Times New Roman" w:eastAsia="Times New Roman" w:hAnsi="Times New Roman" w:cs="Times New Roman"/>
          <w:sz w:val="24"/>
          <w:szCs w:val="24"/>
          <w:lang w:eastAsia="en-IN"/>
        </w:rPr>
        <w:t>C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E </w:t>
      </w:r>
      <w:r w:rsidR="000659E7">
        <w:rPr>
          <w:rFonts w:ascii="Times New Roman" w:eastAsia="Times New Roman" w:hAnsi="Times New Roman" w:cs="Times New Roman"/>
          <w:sz w:val="24"/>
          <w:szCs w:val="24"/>
          <w:lang w:eastAsia="en-IN"/>
        </w:rPr>
        <w:t>Department</w:t>
      </w:r>
      <w:r w:rsidRPr="00B4007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. The </w:t>
      </w:r>
      <w:r w:rsidR="00AA0AE3">
        <w:rPr>
          <w:rFonts w:ascii="Times New Roman" w:eastAsia="Times New Roman" w:hAnsi="Times New Roman" w:cs="Times New Roman"/>
          <w:sz w:val="24"/>
          <w:szCs w:val="24"/>
          <w:lang w:eastAsia="en-IN"/>
        </w:rPr>
        <w:t>Seminar</w:t>
      </w:r>
      <w:r w:rsidRPr="00B4007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began </w:t>
      </w:r>
      <w:r w:rsidRPr="00B4007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with a welcome speech 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introducing the resource person to the audience i.e.</w:t>
      </w:r>
      <w:r w:rsidRPr="00B4007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="00E02D1A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proofErr w:type="gramStart"/>
      <w:r w:rsidR="00E02D1A">
        <w:rPr>
          <w:rFonts w:ascii="Times New Roman" w:eastAsia="Times New Roman" w:hAnsi="Times New Roman" w:cs="Times New Roman"/>
          <w:sz w:val="24"/>
          <w:szCs w:val="24"/>
          <w:lang w:eastAsia="en-IN"/>
        </w:rPr>
        <w:t>8</w:t>
      </w:r>
      <w:r w:rsidR="00E02D1A" w:rsidRPr="00E02D1A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en-IN"/>
        </w:rPr>
        <w:t>th</w:t>
      </w:r>
      <w:r w:rsidR="00E02D1A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nd </w:t>
      </w:r>
      <w:r w:rsidR="000659E7">
        <w:rPr>
          <w:rFonts w:ascii="Times New Roman" w:eastAsia="Times New Roman" w:hAnsi="Times New Roman" w:cs="Times New Roman"/>
          <w:sz w:val="24"/>
          <w:szCs w:val="24"/>
          <w:lang w:eastAsia="en-IN"/>
        </w:rPr>
        <w:t>6</w:t>
      </w:r>
      <w:r w:rsidR="000659E7" w:rsidRPr="000659E7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en-IN"/>
        </w:rPr>
        <w:t>th</w:t>
      </w:r>
      <w:r w:rsidR="000659E7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="00AA0AE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Semester </w:t>
      </w:r>
      <w:r w:rsidRPr="00B4007F">
        <w:rPr>
          <w:rFonts w:ascii="Times New Roman" w:eastAsia="Times New Roman" w:hAnsi="Times New Roman" w:cs="Times New Roman"/>
          <w:sz w:val="24"/>
          <w:szCs w:val="24"/>
          <w:lang w:eastAsia="en-IN"/>
        </w:rPr>
        <w:t>Student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s</w:t>
      </w:r>
      <w:r w:rsidR="000659E7">
        <w:rPr>
          <w:rFonts w:ascii="Times New Roman" w:eastAsia="Times New Roman" w:hAnsi="Times New Roman" w:cs="Times New Roman"/>
          <w:sz w:val="24"/>
          <w:szCs w:val="24"/>
          <w:lang w:eastAsia="en-IN"/>
        </w:rPr>
        <w:t>.</w:t>
      </w:r>
      <w:proofErr w:type="gramEnd"/>
    </w:p>
    <w:p w:rsidR="00F044D1" w:rsidRDefault="00F044D1" w:rsidP="00F45C29">
      <w:pPr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AB21EF" w:rsidRDefault="00AB21EF" w:rsidP="00E02D1A">
      <w:pPr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752974" cy="3564731"/>
            <wp:effectExtent l="19050" t="0" r="0" b="0"/>
            <wp:docPr id="4" name="Picture 4" descr="C:\Users\system administrator\Downloads\IMG-032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system administrator\Downloads\IMG-0325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644" cy="356748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44D1" w:rsidRDefault="00F044D1" w:rsidP="00AB21EF">
      <w:pPr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AB21EF" w:rsidRDefault="00AB21EF" w:rsidP="00AB21EF">
      <w:pPr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45C29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Mr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Nishit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H M </w:t>
      </w:r>
      <w:r w:rsidRPr="006D1A69">
        <w:rPr>
          <w:rFonts w:ascii="Times New Roman" w:eastAsia="Times New Roman" w:hAnsi="Times New Roman" w:cs="Times New Roman"/>
          <w:sz w:val="24"/>
          <w:szCs w:val="24"/>
          <w:lang w:eastAsia="en-IN"/>
        </w:rPr>
        <w:t>was a very motivational speaker, he shared with us his knowledge on</w:t>
      </w:r>
      <w:r w:rsidRPr="00E02D1A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Pr="00E02D1A">
        <w:rPr>
          <w:rFonts w:eastAsia="Times New Roman"/>
          <w:bCs/>
          <w:lang w:val="en-IN" w:eastAsia="en-IN"/>
        </w:rPr>
        <w:t xml:space="preserve">Busting </w:t>
      </w:r>
      <w:proofErr w:type="gramStart"/>
      <w:r w:rsidRPr="00E02D1A">
        <w:rPr>
          <w:rFonts w:eastAsia="Times New Roman"/>
          <w:bCs/>
          <w:lang w:val="en-IN" w:eastAsia="en-IN"/>
        </w:rPr>
        <w:t>Myths ,</w:t>
      </w:r>
      <w:r w:rsidRPr="00E02D1A">
        <w:rPr>
          <w:rFonts w:ascii="Times New Roman" w:eastAsia="Times New Roman" w:hAnsi="Times New Roman" w:cs="Times New Roman"/>
          <w:bCs/>
          <w:sz w:val="24"/>
          <w:szCs w:val="24"/>
          <w:lang w:val="en-IN" w:eastAsia="en-IN"/>
        </w:rPr>
        <w:t>Time</w:t>
      </w:r>
      <w:proofErr w:type="gramEnd"/>
      <w:r w:rsidRPr="00E02D1A">
        <w:rPr>
          <w:rFonts w:ascii="Times New Roman" w:eastAsia="Times New Roman" w:hAnsi="Times New Roman" w:cs="Times New Roman"/>
          <w:bCs/>
          <w:sz w:val="24"/>
          <w:szCs w:val="24"/>
          <w:lang w:val="en-IN" w:eastAsia="en-IN"/>
        </w:rPr>
        <w:t xml:space="preserve"> Flies  and Trends</w:t>
      </w:r>
      <w:r w:rsidRPr="00E02D1A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</w:t>
      </w:r>
      <w:r w:rsidRPr="00E02D1A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. </w:t>
      </w:r>
      <w:r w:rsidRPr="006D1A69">
        <w:rPr>
          <w:rFonts w:ascii="Times New Roman" w:eastAsia="Times New Roman" w:hAnsi="Times New Roman" w:cs="Times New Roman"/>
          <w:sz w:val="24"/>
          <w:szCs w:val="24"/>
          <w:lang w:eastAsia="en-IN"/>
        </w:rPr>
        <w:t>During the session he spoke to the crowd with great interaction which allowed the crowd to involve with him in the talk.</w:t>
      </w:r>
    </w:p>
    <w:p w:rsidR="009C4A1C" w:rsidRDefault="00AB21EF" w:rsidP="00D63D3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Times New Roman" w:hAnsi="Times New Roman" w:cs="Times New Roman"/>
          <w:b/>
          <w:i/>
          <w:sz w:val="20"/>
          <w:szCs w:val="20"/>
        </w:rPr>
      </w:pPr>
      <w:r>
        <w:rPr>
          <w:rFonts w:ascii="Times New Roman" w:hAnsi="Times New Roman" w:cs="Times New Roman"/>
          <w:b/>
          <w:i/>
          <w:noProof/>
          <w:sz w:val="20"/>
          <w:szCs w:val="20"/>
        </w:rPr>
        <w:lastRenderedPageBreak/>
        <w:drawing>
          <wp:inline distT="0" distB="0" distL="0" distR="0">
            <wp:extent cx="4019550" cy="3014663"/>
            <wp:effectExtent l="19050" t="0" r="0" b="0"/>
            <wp:docPr id="3" name="Picture 3" descr="C:\Users\system administrator\Downloads\IMG-033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ystem administrator\Downloads\IMG-0332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2654" cy="301699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6242" w:rsidRPr="006D1A69" w:rsidRDefault="00F45C29" w:rsidP="00CE3D1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</w:p>
    <w:p w:rsidR="00CE3D1D" w:rsidRDefault="00CE3D1D" w:rsidP="00CE3D1D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He mainly focused on the following aspects:</w:t>
      </w:r>
    </w:p>
    <w:p w:rsidR="00E02D1A" w:rsidRDefault="00E02D1A" w:rsidP="00CE3D1D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E02D1A" w:rsidRDefault="00E02D1A" w:rsidP="00E02D1A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Aptitudes</w:t>
      </w:r>
    </w:p>
    <w:p w:rsidR="00E02D1A" w:rsidRDefault="00E02D1A" w:rsidP="00E02D1A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Group Discussions</w:t>
      </w:r>
    </w:p>
    <w:p w:rsidR="00E02D1A" w:rsidRDefault="00E02D1A" w:rsidP="00E02D1A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Technical Round</w:t>
      </w:r>
    </w:p>
    <w:p w:rsidR="00E02D1A" w:rsidRDefault="00E02D1A" w:rsidP="00E02D1A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Personal Interview</w:t>
      </w:r>
    </w:p>
    <w:p w:rsidR="00E02D1A" w:rsidRDefault="00E02D1A" w:rsidP="00E02D1A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Handle rejections</w:t>
      </w:r>
    </w:p>
    <w:p w:rsidR="00E02D1A" w:rsidRDefault="00E02D1A" w:rsidP="00E02D1A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Difference between college and corporate</w:t>
      </w:r>
    </w:p>
    <w:p w:rsidR="00E649AE" w:rsidRDefault="00E649AE" w:rsidP="00E02D1A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Time Flies</w:t>
      </w:r>
    </w:p>
    <w:p w:rsidR="00E649AE" w:rsidRDefault="00E649AE" w:rsidP="00E02D1A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Trends and Trend Setters</w:t>
      </w:r>
    </w:p>
    <w:p w:rsidR="00E649AE" w:rsidRDefault="00E649AE" w:rsidP="00E02D1A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Industry and corporate trends</w:t>
      </w:r>
    </w:p>
    <w:p w:rsidR="00E649AE" w:rsidRDefault="00E649AE" w:rsidP="00E02D1A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College trends</w:t>
      </w:r>
    </w:p>
    <w:p w:rsidR="00E649AE" w:rsidRDefault="00E649AE" w:rsidP="00E02D1A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A better way of training mind</w:t>
      </w:r>
    </w:p>
    <w:p w:rsidR="00AB21EF" w:rsidRDefault="00AB21EF" w:rsidP="00AB21E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AB21EF" w:rsidRDefault="00AB21EF" w:rsidP="00291461">
      <w:pPr>
        <w:pStyle w:val="ListParagraph"/>
        <w:spacing w:after="0" w:line="240" w:lineRule="auto"/>
        <w:ind w:left="1440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010025" cy="2524125"/>
            <wp:effectExtent l="19050" t="0" r="9525" b="0"/>
            <wp:docPr id="11" name="Picture 7" descr="C:\Users\system administrator\Downloads\IMG-031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system administrator\Downloads\IMG-0317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25" cy="2524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B21EF" w:rsidRDefault="00AB21EF" w:rsidP="00AB21EF">
      <w:pPr>
        <w:pStyle w:val="ListParagraph"/>
        <w:spacing w:after="0" w:line="240" w:lineRule="auto"/>
        <w:ind w:left="1440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4394199" cy="3295650"/>
            <wp:effectExtent l="19050" t="0" r="6351" b="0"/>
            <wp:docPr id="8" name="Picture 6" descr="C:\Users\system administrator\Downloads\IMG-033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system administrator\Downloads\IMG-0337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470" cy="33003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B21EF" w:rsidRDefault="00AB21EF" w:rsidP="00AB21EF">
      <w:pPr>
        <w:pStyle w:val="ListParagraph"/>
        <w:spacing w:after="0" w:line="240" w:lineRule="auto"/>
        <w:ind w:left="1440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6E72F5" w:rsidRDefault="006E72F5" w:rsidP="006E72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D22309" w:rsidRDefault="00167C9A" w:rsidP="00167C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="004B3A9C" w:rsidRPr="00B4007F">
        <w:rPr>
          <w:rFonts w:ascii="Times New Roman" w:eastAsia="Times New Roman" w:hAnsi="Times New Roman" w:cs="Times New Roman"/>
          <w:sz w:val="24"/>
          <w:szCs w:val="24"/>
          <w:lang w:eastAsia="en-IN"/>
        </w:rPr>
        <w:t>On the whole</w:t>
      </w:r>
      <w:r w:rsidR="00D22309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t</w:t>
      </w:r>
      <w:r w:rsidR="00AE454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he </w:t>
      </w:r>
      <w:r w:rsidR="00D22309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Talk </w:t>
      </w:r>
      <w:r w:rsidR="004B3A9C" w:rsidRPr="00B4007F">
        <w:rPr>
          <w:rFonts w:ascii="Times New Roman" w:eastAsia="Times New Roman" w:hAnsi="Times New Roman" w:cs="Times New Roman"/>
          <w:sz w:val="24"/>
          <w:szCs w:val="24"/>
          <w:lang w:eastAsia="en-IN"/>
        </w:rPr>
        <w:t>was educative on both theoretical as well</w:t>
      </w:r>
      <w:r w:rsidR="00D22309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="00AB21EF">
        <w:rPr>
          <w:rFonts w:ascii="Times New Roman" w:eastAsia="Times New Roman" w:hAnsi="Times New Roman" w:cs="Times New Roman"/>
          <w:sz w:val="24"/>
          <w:szCs w:val="24"/>
          <w:lang w:eastAsia="en-IN"/>
        </w:rPr>
        <w:t>as Practical aspects. Overall 60</w:t>
      </w:r>
      <w:r w:rsidR="004B3A9C" w:rsidRPr="00B4007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Students from </w:t>
      </w:r>
      <w:r w:rsidR="00D22309">
        <w:rPr>
          <w:rFonts w:ascii="Times New Roman" w:eastAsia="Times New Roman" w:hAnsi="Times New Roman" w:cs="Times New Roman"/>
          <w:sz w:val="24"/>
          <w:szCs w:val="24"/>
          <w:lang w:eastAsia="en-IN"/>
        </w:rPr>
        <w:t>sixth</w:t>
      </w:r>
      <w:r w:rsidR="004B3A9C" w:rsidRPr="00B4007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semester TCE were involved. The talk was very helpful to all th</w:t>
      </w:r>
      <w:r w:rsidR="004B3A9C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e students </w:t>
      </w:r>
      <w:r w:rsidR="004B3A9C" w:rsidRPr="00B4007F">
        <w:rPr>
          <w:rFonts w:ascii="Times New Roman" w:eastAsia="Times New Roman" w:hAnsi="Times New Roman" w:cs="Times New Roman"/>
          <w:sz w:val="24"/>
          <w:szCs w:val="24"/>
          <w:lang w:eastAsia="en-IN"/>
        </w:rPr>
        <w:t>who are</w:t>
      </w:r>
      <w:r w:rsidR="004B3A9C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finding it difficult to </w:t>
      </w:r>
      <w:r w:rsidR="00D22309">
        <w:rPr>
          <w:rFonts w:ascii="Times New Roman" w:eastAsia="Times New Roman" w:hAnsi="Times New Roman" w:cs="Times New Roman"/>
          <w:sz w:val="24"/>
          <w:szCs w:val="24"/>
          <w:lang w:eastAsia="en-IN"/>
        </w:rPr>
        <w:t>decide on which programming courses to be taken up next.</w:t>
      </w:r>
    </w:p>
    <w:p w:rsidR="004B3A9C" w:rsidRDefault="00D22309" w:rsidP="00167C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="004B3A9C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It also motivated students to 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learn new technologies and programming languages.</w:t>
      </w:r>
      <w:r w:rsidR="004B3A9C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="004B3A9C" w:rsidRPr="00B4007F">
        <w:rPr>
          <w:rFonts w:ascii="Times New Roman" w:eastAsia="Times New Roman" w:hAnsi="Times New Roman" w:cs="Times New Roman"/>
          <w:sz w:val="24"/>
          <w:szCs w:val="24"/>
          <w:lang w:eastAsia="en-IN"/>
        </w:rPr>
        <w:t>The Talk ended with vote of thanks.</w:t>
      </w:r>
      <w:r w:rsidR="004B3A9C" w:rsidRPr="00CD686A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="004B3A9C" w:rsidRPr="006D1A69">
        <w:rPr>
          <w:rFonts w:ascii="Times New Roman" w:eastAsia="Times New Roman" w:hAnsi="Times New Roman" w:cs="Times New Roman"/>
          <w:sz w:val="24"/>
          <w:szCs w:val="24"/>
          <w:lang w:eastAsia="en-IN"/>
        </w:rPr>
        <w:t>All the students liked the session very much and are looking forward to many more like this.</w:t>
      </w:r>
    </w:p>
    <w:p w:rsidR="00F044D1" w:rsidRDefault="00F044D1" w:rsidP="00167C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AB21EF" w:rsidRDefault="00AB21EF" w:rsidP="002914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B21EF">
        <w:rPr>
          <w:rFonts w:ascii="Times New Roman" w:eastAsia="Times New Roman" w:hAnsi="Times New Roman" w:cs="Times New Roman"/>
          <w:sz w:val="24"/>
          <w:szCs w:val="24"/>
          <w:lang w:eastAsia="en-IN"/>
        </w:rPr>
        <w:drawing>
          <wp:inline distT="0" distB="0" distL="0" distR="0">
            <wp:extent cx="4067175" cy="2724150"/>
            <wp:effectExtent l="19050" t="0" r="0" b="0"/>
            <wp:docPr id="9" name="Picture 5" descr="C:\Users\system administrator\Downloads\IMG-034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system administrator\Downloads\IMG-0343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607" cy="27244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3A9C" w:rsidRPr="006D1A69" w:rsidRDefault="004B3A9C" w:rsidP="004B3A9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F044D1" w:rsidRDefault="00D22309" w:rsidP="00D63D3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lastRenderedPageBreak/>
        <w:tab/>
      </w:r>
      <w:r w:rsidR="00D63D3F" w:rsidRPr="00CD686A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The entire Department </w:t>
      </w:r>
      <w:proofErr w:type="gramStart"/>
      <w:r w:rsidR="00D63D3F" w:rsidRPr="00CD686A">
        <w:rPr>
          <w:rFonts w:ascii="Times New Roman" w:eastAsia="Times New Roman" w:hAnsi="Times New Roman" w:cs="Times New Roman"/>
          <w:sz w:val="24"/>
          <w:szCs w:val="24"/>
          <w:lang w:eastAsia="en-IN"/>
        </w:rPr>
        <w:t>thank</w:t>
      </w:r>
      <w:proofErr w:type="gramEnd"/>
      <w:r w:rsidR="00D63D3F" w:rsidRPr="00CD686A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="009E7D12">
        <w:rPr>
          <w:rFonts w:ascii="Times New Roman" w:eastAsia="Times New Roman" w:hAnsi="Times New Roman" w:cs="Times New Roman"/>
          <w:sz w:val="24"/>
          <w:szCs w:val="24"/>
          <w:lang w:eastAsia="en-IN"/>
        </w:rPr>
        <w:t>Principal and</w:t>
      </w:r>
      <w:r w:rsidR="00D63D3F" w:rsidRPr="00CD686A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Management for supporting us throughout the event and making this event a successful one.</w:t>
      </w:r>
    </w:p>
    <w:p w:rsidR="00D63D3F" w:rsidRDefault="00D63D3F" w:rsidP="00D63D3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B4007F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</w:p>
    <w:p w:rsidR="005B7080" w:rsidRPr="004074BB" w:rsidRDefault="005B7080" w:rsidP="005B7080">
      <w:pPr>
        <w:spacing w:after="0" w:line="360" w:lineRule="auto"/>
        <w:jc w:val="center"/>
        <w:rPr>
          <w:rFonts w:ascii="Times New Roman" w:hAnsi="Times New Roman" w:cs="Times New Roman"/>
          <w:iCs/>
          <w:color w:val="000000"/>
          <w:sz w:val="24"/>
          <w:szCs w:val="24"/>
        </w:rPr>
      </w:pPr>
      <w:r w:rsidRPr="004074BB">
        <w:rPr>
          <w:rFonts w:ascii="Times New Roman" w:hAnsi="Times New Roman" w:cs="Times New Roman"/>
          <w:b/>
          <w:iCs/>
          <w:color w:val="000000"/>
          <w:sz w:val="24"/>
          <w:szCs w:val="24"/>
        </w:rPr>
        <w:t>Mapping of workshop with PO’S and PSO’S</w:t>
      </w:r>
    </w:p>
    <w:tbl>
      <w:tblPr>
        <w:tblW w:w="906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shd w:val="clear" w:color="000000" w:fill="FFFFFF"/>
        <w:tblLook w:val="04A0"/>
      </w:tblPr>
      <w:tblGrid>
        <w:gridCol w:w="1163"/>
        <w:gridCol w:w="670"/>
        <w:gridCol w:w="670"/>
        <w:gridCol w:w="670"/>
        <w:gridCol w:w="670"/>
        <w:gridCol w:w="670"/>
        <w:gridCol w:w="670"/>
        <w:gridCol w:w="670"/>
        <w:gridCol w:w="670"/>
        <w:gridCol w:w="670"/>
        <w:gridCol w:w="790"/>
        <w:gridCol w:w="790"/>
        <w:gridCol w:w="790"/>
      </w:tblGrid>
      <w:tr w:rsidR="005B7080" w:rsidRPr="004074BB" w:rsidTr="00716BD1">
        <w:trPr>
          <w:trHeight w:val="1033"/>
          <w:jc w:val="center"/>
        </w:trPr>
        <w:tc>
          <w:tcPr>
            <w:tcW w:w="1071" w:type="dxa"/>
            <w:shd w:val="clear" w:color="000000" w:fill="FFFFFF"/>
            <w:vAlign w:val="center"/>
            <w:hideMark/>
          </w:tcPr>
          <w:p w:rsidR="005B7080" w:rsidRPr="004074BB" w:rsidRDefault="005B7080" w:rsidP="006A2140">
            <w:pPr>
              <w:spacing w:after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</w:t>
            </w:r>
            <w:r w:rsidRPr="004074B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rogram</w:t>
            </w:r>
          </w:p>
          <w:p w:rsidR="005B7080" w:rsidRPr="004074BB" w:rsidRDefault="005B7080" w:rsidP="006A2140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38" w:type="dxa"/>
            <w:shd w:val="clear" w:color="000000" w:fill="FFFFFF"/>
            <w:vAlign w:val="center"/>
            <w:hideMark/>
          </w:tcPr>
          <w:p w:rsidR="005B7080" w:rsidRPr="004074BB" w:rsidRDefault="005B7080" w:rsidP="006A214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074B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O1</w:t>
            </w:r>
          </w:p>
        </w:tc>
        <w:tc>
          <w:tcPr>
            <w:tcW w:w="638" w:type="dxa"/>
            <w:shd w:val="clear" w:color="000000" w:fill="FFFFFF"/>
            <w:vAlign w:val="center"/>
            <w:hideMark/>
          </w:tcPr>
          <w:p w:rsidR="005B7080" w:rsidRPr="004074BB" w:rsidRDefault="005B7080" w:rsidP="006A214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074B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O2</w:t>
            </w:r>
          </w:p>
        </w:tc>
        <w:tc>
          <w:tcPr>
            <w:tcW w:w="638" w:type="dxa"/>
            <w:shd w:val="clear" w:color="000000" w:fill="FFFFFF"/>
            <w:vAlign w:val="center"/>
            <w:hideMark/>
          </w:tcPr>
          <w:p w:rsidR="005B7080" w:rsidRPr="004074BB" w:rsidRDefault="005B7080" w:rsidP="006A214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074B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O3</w:t>
            </w:r>
          </w:p>
        </w:tc>
        <w:tc>
          <w:tcPr>
            <w:tcW w:w="638" w:type="dxa"/>
            <w:shd w:val="clear" w:color="000000" w:fill="FFFFFF"/>
            <w:vAlign w:val="center"/>
            <w:hideMark/>
          </w:tcPr>
          <w:p w:rsidR="005B7080" w:rsidRPr="004074BB" w:rsidRDefault="005B7080" w:rsidP="006A214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074B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O4</w:t>
            </w:r>
          </w:p>
        </w:tc>
        <w:tc>
          <w:tcPr>
            <w:tcW w:w="638" w:type="dxa"/>
            <w:shd w:val="clear" w:color="000000" w:fill="FFFFFF"/>
            <w:vAlign w:val="center"/>
            <w:hideMark/>
          </w:tcPr>
          <w:p w:rsidR="005B7080" w:rsidRPr="004074BB" w:rsidRDefault="005B7080" w:rsidP="006A214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074B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PO5 </w:t>
            </w:r>
          </w:p>
        </w:tc>
        <w:tc>
          <w:tcPr>
            <w:tcW w:w="638" w:type="dxa"/>
            <w:shd w:val="clear" w:color="000000" w:fill="FFFFFF"/>
            <w:vAlign w:val="center"/>
            <w:hideMark/>
          </w:tcPr>
          <w:p w:rsidR="005B7080" w:rsidRPr="004074BB" w:rsidRDefault="005B7080" w:rsidP="006A214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074B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O6</w:t>
            </w:r>
          </w:p>
        </w:tc>
        <w:tc>
          <w:tcPr>
            <w:tcW w:w="638" w:type="dxa"/>
            <w:shd w:val="clear" w:color="000000" w:fill="FFFFFF"/>
            <w:vAlign w:val="center"/>
            <w:hideMark/>
          </w:tcPr>
          <w:p w:rsidR="005B7080" w:rsidRPr="004074BB" w:rsidRDefault="005B7080" w:rsidP="006A214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074B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O7</w:t>
            </w:r>
          </w:p>
        </w:tc>
        <w:tc>
          <w:tcPr>
            <w:tcW w:w="638" w:type="dxa"/>
            <w:shd w:val="clear" w:color="000000" w:fill="FFFFFF"/>
            <w:vAlign w:val="center"/>
            <w:hideMark/>
          </w:tcPr>
          <w:p w:rsidR="005B7080" w:rsidRPr="004074BB" w:rsidRDefault="005B7080" w:rsidP="006A214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074B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O8</w:t>
            </w:r>
          </w:p>
        </w:tc>
        <w:tc>
          <w:tcPr>
            <w:tcW w:w="638" w:type="dxa"/>
            <w:shd w:val="clear" w:color="000000" w:fill="FFFFFF"/>
            <w:vAlign w:val="center"/>
            <w:hideMark/>
          </w:tcPr>
          <w:p w:rsidR="005B7080" w:rsidRPr="004074BB" w:rsidRDefault="005B7080" w:rsidP="006A214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074B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O9</w:t>
            </w:r>
          </w:p>
        </w:tc>
        <w:tc>
          <w:tcPr>
            <w:tcW w:w="749" w:type="dxa"/>
            <w:shd w:val="clear" w:color="000000" w:fill="FFFFFF"/>
            <w:vAlign w:val="center"/>
            <w:hideMark/>
          </w:tcPr>
          <w:p w:rsidR="005B7080" w:rsidRPr="004074BB" w:rsidRDefault="005B7080" w:rsidP="006A214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074B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O10</w:t>
            </w:r>
          </w:p>
        </w:tc>
        <w:tc>
          <w:tcPr>
            <w:tcW w:w="749" w:type="dxa"/>
            <w:shd w:val="clear" w:color="000000" w:fill="FFFFFF"/>
            <w:vAlign w:val="center"/>
            <w:hideMark/>
          </w:tcPr>
          <w:p w:rsidR="005B7080" w:rsidRPr="004074BB" w:rsidRDefault="005B7080" w:rsidP="006A214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074B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O11</w:t>
            </w:r>
          </w:p>
        </w:tc>
        <w:tc>
          <w:tcPr>
            <w:tcW w:w="749" w:type="dxa"/>
            <w:shd w:val="clear" w:color="000000" w:fill="FFFFFF"/>
            <w:vAlign w:val="center"/>
            <w:hideMark/>
          </w:tcPr>
          <w:p w:rsidR="005B7080" w:rsidRPr="004074BB" w:rsidRDefault="005B7080" w:rsidP="006A21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074B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O12</w:t>
            </w:r>
          </w:p>
        </w:tc>
      </w:tr>
      <w:tr w:rsidR="005B7080" w:rsidRPr="004074BB" w:rsidTr="00716BD1">
        <w:trPr>
          <w:trHeight w:val="2437"/>
          <w:jc w:val="center"/>
        </w:trPr>
        <w:tc>
          <w:tcPr>
            <w:tcW w:w="1071" w:type="dxa"/>
            <w:shd w:val="clear" w:color="000000" w:fill="FFFFFF"/>
            <w:vAlign w:val="center"/>
            <w:hideMark/>
          </w:tcPr>
          <w:p w:rsidR="005B7080" w:rsidRPr="004074BB" w:rsidRDefault="005B7080" w:rsidP="005B7080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echnical Talk</w:t>
            </w:r>
          </w:p>
        </w:tc>
        <w:tc>
          <w:tcPr>
            <w:tcW w:w="638" w:type="dxa"/>
            <w:shd w:val="clear" w:color="000000" w:fill="FFFFFF"/>
            <w:vAlign w:val="center"/>
          </w:tcPr>
          <w:p w:rsidR="005B7080" w:rsidRPr="004074BB" w:rsidRDefault="001E578E" w:rsidP="006A2140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38" w:type="dxa"/>
            <w:shd w:val="clear" w:color="000000" w:fill="FFFFFF"/>
            <w:vAlign w:val="center"/>
          </w:tcPr>
          <w:p w:rsidR="005B7080" w:rsidRPr="004074BB" w:rsidRDefault="001E578E" w:rsidP="006A2140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38" w:type="dxa"/>
            <w:shd w:val="clear" w:color="000000" w:fill="FFFFFF"/>
            <w:vAlign w:val="center"/>
          </w:tcPr>
          <w:p w:rsidR="005B7080" w:rsidRPr="004074BB" w:rsidRDefault="0085716B" w:rsidP="006A2140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38" w:type="dxa"/>
            <w:shd w:val="clear" w:color="000000" w:fill="FFFFFF"/>
            <w:vAlign w:val="center"/>
          </w:tcPr>
          <w:p w:rsidR="005B7080" w:rsidRPr="004074BB" w:rsidRDefault="001E578E" w:rsidP="006A2140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38" w:type="dxa"/>
            <w:shd w:val="clear" w:color="000000" w:fill="FFFFFF"/>
            <w:vAlign w:val="center"/>
          </w:tcPr>
          <w:p w:rsidR="005B7080" w:rsidRPr="004074BB" w:rsidRDefault="001E578E" w:rsidP="006A2140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38" w:type="dxa"/>
            <w:shd w:val="clear" w:color="000000" w:fill="FFFFFF"/>
            <w:vAlign w:val="center"/>
          </w:tcPr>
          <w:p w:rsidR="005B7080" w:rsidRPr="004074BB" w:rsidRDefault="005B7080" w:rsidP="006A2140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638" w:type="dxa"/>
            <w:shd w:val="clear" w:color="000000" w:fill="FFFFFF"/>
            <w:vAlign w:val="center"/>
          </w:tcPr>
          <w:p w:rsidR="005B7080" w:rsidRPr="004074BB" w:rsidRDefault="005B7080" w:rsidP="006A2140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638" w:type="dxa"/>
            <w:shd w:val="clear" w:color="000000" w:fill="FFFFFF"/>
            <w:vAlign w:val="center"/>
          </w:tcPr>
          <w:p w:rsidR="005B7080" w:rsidRPr="004074BB" w:rsidRDefault="005B7080" w:rsidP="006A2140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638" w:type="dxa"/>
            <w:shd w:val="clear" w:color="000000" w:fill="FFFFFF"/>
            <w:vAlign w:val="center"/>
          </w:tcPr>
          <w:p w:rsidR="005B7080" w:rsidRPr="004074BB" w:rsidRDefault="005B7080" w:rsidP="006A2140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749" w:type="dxa"/>
            <w:shd w:val="clear" w:color="000000" w:fill="FFFFFF"/>
            <w:vAlign w:val="center"/>
          </w:tcPr>
          <w:p w:rsidR="005B7080" w:rsidRPr="004074BB" w:rsidRDefault="004D118B" w:rsidP="006A2140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49" w:type="dxa"/>
            <w:shd w:val="clear" w:color="000000" w:fill="FFFFFF"/>
            <w:vAlign w:val="center"/>
          </w:tcPr>
          <w:p w:rsidR="005B7080" w:rsidRPr="004074BB" w:rsidRDefault="001E578E" w:rsidP="006A2140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749" w:type="dxa"/>
            <w:shd w:val="clear" w:color="000000" w:fill="FFFFFF"/>
            <w:vAlign w:val="center"/>
          </w:tcPr>
          <w:p w:rsidR="005B7080" w:rsidRPr="004074BB" w:rsidRDefault="004D118B" w:rsidP="006A2140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:rsidR="005B7080" w:rsidRPr="004074BB" w:rsidRDefault="005B7080" w:rsidP="005B7080">
      <w:pPr>
        <w:spacing w:after="0" w:line="360" w:lineRule="auto"/>
        <w:jc w:val="both"/>
        <w:rPr>
          <w:rFonts w:ascii="Times New Roman" w:hAnsi="Times New Roman" w:cs="Times New Roman"/>
          <w:iCs/>
          <w:color w:val="000000"/>
          <w:sz w:val="24"/>
          <w:szCs w:val="24"/>
        </w:rPr>
      </w:pPr>
    </w:p>
    <w:p w:rsidR="005B7080" w:rsidRPr="004074BB" w:rsidRDefault="005B7080" w:rsidP="005B7080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iCs/>
          <w:color w:val="000000"/>
          <w:sz w:val="24"/>
          <w:szCs w:val="24"/>
        </w:rPr>
      </w:pPr>
      <w:r w:rsidRPr="004074BB">
        <w:rPr>
          <w:rFonts w:ascii="Times New Roman" w:hAnsi="Times New Roman" w:cs="Times New Roman"/>
          <w:iCs/>
          <w:color w:val="000000"/>
          <w:sz w:val="24"/>
          <w:szCs w:val="24"/>
        </w:rPr>
        <w:t>PO1:</w:t>
      </w:r>
      <w:r w:rsidR="000C32A7"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 </w:t>
      </w:r>
      <w:r w:rsidRPr="004074BB">
        <w:rPr>
          <w:rFonts w:ascii="Times New Roman" w:hAnsi="Times New Roman" w:cs="Times New Roman"/>
          <w:iCs/>
          <w:color w:val="000000"/>
          <w:sz w:val="24"/>
          <w:szCs w:val="24"/>
        </w:rPr>
        <w:t>St</w:t>
      </w:r>
      <w:r w:rsidR="001E578E"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udents </w:t>
      </w:r>
      <w:r w:rsidRPr="004074BB">
        <w:rPr>
          <w:rFonts w:ascii="Times New Roman" w:hAnsi="Times New Roman" w:cs="Times New Roman"/>
          <w:iCs/>
          <w:color w:val="000000"/>
          <w:sz w:val="24"/>
          <w:szCs w:val="24"/>
        </w:rPr>
        <w:t>gained the knowledge of engineering fundamentals</w:t>
      </w:r>
      <w:r w:rsidR="000C32A7">
        <w:rPr>
          <w:rFonts w:ascii="Times New Roman" w:hAnsi="Times New Roman" w:cs="Times New Roman"/>
          <w:iCs/>
          <w:color w:val="000000"/>
          <w:sz w:val="24"/>
          <w:szCs w:val="24"/>
        </w:rPr>
        <w:t>.</w:t>
      </w:r>
    </w:p>
    <w:p w:rsidR="005B7080" w:rsidRDefault="005B7080" w:rsidP="005B7080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iCs/>
          <w:color w:val="000000"/>
          <w:sz w:val="24"/>
          <w:szCs w:val="24"/>
        </w:rPr>
      </w:pPr>
      <w:r w:rsidRPr="004074BB">
        <w:rPr>
          <w:rFonts w:ascii="Times New Roman" w:hAnsi="Times New Roman" w:cs="Times New Roman"/>
          <w:iCs/>
          <w:color w:val="000000"/>
          <w:sz w:val="24"/>
          <w:szCs w:val="24"/>
        </w:rPr>
        <w:t>PO2:</w:t>
      </w:r>
      <w:r w:rsidR="001E578E" w:rsidRPr="001E578E"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 </w:t>
      </w:r>
      <w:r w:rsidR="001E578E" w:rsidRPr="004074BB">
        <w:rPr>
          <w:rFonts w:ascii="Times New Roman" w:hAnsi="Times New Roman" w:cs="Times New Roman"/>
          <w:iCs/>
          <w:color w:val="000000"/>
          <w:sz w:val="24"/>
          <w:szCs w:val="24"/>
        </w:rPr>
        <w:t>St</w:t>
      </w:r>
      <w:r w:rsidR="001E578E">
        <w:rPr>
          <w:rFonts w:ascii="Times New Roman" w:hAnsi="Times New Roman" w:cs="Times New Roman"/>
          <w:iCs/>
          <w:color w:val="000000"/>
          <w:sz w:val="24"/>
          <w:szCs w:val="24"/>
        </w:rPr>
        <w:t>udents</w:t>
      </w:r>
      <w:r w:rsidRPr="004074BB"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 can</w:t>
      </w:r>
      <w:r w:rsidR="001E578E"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 be</w:t>
      </w:r>
      <w:r w:rsidRPr="004074BB"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 able to analyze complex engineering problems</w:t>
      </w:r>
      <w:r w:rsidR="000C32A7">
        <w:rPr>
          <w:rFonts w:ascii="Times New Roman" w:hAnsi="Times New Roman" w:cs="Times New Roman"/>
          <w:iCs/>
          <w:color w:val="000000"/>
          <w:sz w:val="24"/>
          <w:szCs w:val="24"/>
        </w:rPr>
        <w:t>.</w:t>
      </w:r>
    </w:p>
    <w:p w:rsidR="0085716B" w:rsidRPr="004074BB" w:rsidRDefault="0085716B" w:rsidP="0085716B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iCs/>
          <w:color w:val="000000"/>
          <w:sz w:val="24"/>
          <w:szCs w:val="24"/>
        </w:rPr>
      </w:pPr>
      <w:r w:rsidRPr="004074BB">
        <w:rPr>
          <w:rFonts w:ascii="Times New Roman" w:hAnsi="Times New Roman" w:cs="Times New Roman"/>
          <w:iCs/>
          <w:color w:val="000000"/>
          <w:sz w:val="24"/>
          <w:szCs w:val="24"/>
        </w:rPr>
        <w:t>PO</w:t>
      </w:r>
      <w:r>
        <w:rPr>
          <w:rFonts w:ascii="Times New Roman" w:hAnsi="Times New Roman" w:cs="Times New Roman"/>
          <w:iCs/>
          <w:color w:val="000000"/>
          <w:sz w:val="24"/>
          <w:szCs w:val="24"/>
        </w:rPr>
        <w:t>3</w:t>
      </w:r>
      <w:r w:rsidRPr="004074BB">
        <w:rPr>
          <w:rFonts w:ascii="Times New Roman" w:hAnsi="Times New Roman" w:cs="Times New Roman"/>
          <w:iCs/>
          <w:color w:val="000000"/>
          <w:sz w:val="24"/>
          <w:szCs w:val="24"/>
        </w:rPr>
        <w:t>:</w:t>
      </w:r>
      <w:r w:rsidRPr="001E578E"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 </w:t>
      </w:r>
      <w:r w:rsidRPr="004074BB">
        <w:rPr>
          <w:rFonts w:ascii="Times New Roman" w:hAnsi="Times New Roman" w:cs="Times New Roman"/>
          <w:iCs/>
          <w:color w:val="000000"/>
          <w:sz w:val="24"/>
          <w:szCs w:val="24"/>
        </w:rPr>
        <w:t>St</w:t>
      </w:r>
      <w:r>
        <w:rPr>
          <w:rFonts w:ascii="Times New Roman" w:hAnsi="Times New Roman" w:cs="Times New Roman"/>
          <w:iCs/>
          <w:color w:val="000000"/>
          <w:sz w:val="24"/>
          <w:szCs w:val="24"/>
        </w:rPr>
        <w:t>udents</w:t>
      </w:r>
      <w:r w:rsidRPr="004074BB"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 can</w:t>
      </w:r>
      <w:r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 be</w:t>
      </w:r>
      <w:r w:rsidRPr="004074BB"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 able to </w:t>
      </w:r>
      <w:r>
        <w:rPr>
          <w:rFonts w:ascii="Times New Roman" w:hAnsi="Times New Roman" w:cs="Times New Roman"/>
          <w:iCs/>
          <w:color w:val="000000"/>
          <w:sz w:val="24"/>
          <w:szCs w:val="24"/>
        </w:rPr>
        <w:t>apply the kno</w:t>
      </w:r>
      <w:r w:rsidR="00C74ACC"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wledge in designing new </w:t>
      </w:r>
      <w:proofErr w:type="spellStart"/>
      <w:r w:rsidR="00C74ACC">
        <w:rPr>
          <w:rFonts w:ascii="Times New Roman" w:hAnsi="Times New Roman" w:cs="Times New Roman"/>
          <w:iCs/>
          <w:color w:val="000000"/>
          <w:sz w:val="24"/>
          <w:szCs w:val="24"/>
        </w:rPr>
        <w:t>webpages</w:t>
      </w:r>
      <w:proofErr w:type="spellEnd"/>
      <w:r>
        <w:rPr>
          <w:rFonts w:ascii="Times New Roman" w:hAnsi="Times New Roman" w:cs="Times New Roman"/>
          <w:iCs/>
          <w:color w:val="000000"/>
          <w:sz w:val="24"/>
          <w:szCs w:val="24"/>
        </w:rPr>
        <w:t>.</w:t>
      </w:r>
    </w:p>
    <w:p w:rsidR="005B7080" w:rsidRPr="004074BB" w:rsidRDefault="005B7080" w:rsidP="005B7080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iCs/>
          <w:color w:val="000000"/>
          <w:sz w:val="24"/>
          <w:szCs w:val="24"/>
        </w:rPr>
      </w:pPr>
      <w:r w:rsidRPr="004074BB">
        <w:rPr>
          <w:rFonts w:ascii="Times New Roman" w:hAnsi="Times New Roman" w:cs="Times New Roman"/>
          <w:iCs/>
          <w:color w:val="000000"/>
          <w:sz w:val="24"/>
          <w:szCs w:val="24"/>
        </w:rPr>
        <w:t>PO4:</w:t>
      </w:r>
      <w:r w:rsidR="001E578E" w:rsidRPr="001E578E"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 </w:t>
      </w:r>
      <w:r w:rsidR="001E578E" w:rsidRPr="004074BB">
        <w:rPr>
          <w:rFonts w:ascii="Times New Roman" w:hAnsi="Times New Roman" w:cs="Times New Roman"/>
          <w:iCs/>
          <w:color w:val="000000"/>
          <w:sz w:val="24"/>
          <w:szCs w:val="24"/>
        </w:rPr>
        <w:t>St</w:t>
      </w:r>
      <w:r w:rsidR="001E578E">
        <w:rPr>
          <w:rFonts w:ascii="Times New Roman" w:hAnsi="Times New Roman" w:cs="Times New Roman"/>
          <w:iCs/>
          <w:color w:val="000000"/>
          <w:sz w:val="24"/>
          <w:szCs w:val="24"/>
        </w:rPr>
        <w:t>udents</w:t>
      </w:r>
      <w:r w:rsidRPr="004074BB"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 can identify complex problems for research work</w:t>
      </w:r>
      <w:r w:rsidR="000C32A7">
        <w:rPr>
          <w:rFonts w:ascii="Times New Roman" w:hAnsi="Times New Roman" w:cs="Times New Roman"/>
          <w:iCs/>
          <w:color w:val="000000"/>
          <w:sz w:val="24"/>
          <w:szCs w:val="24"/>
        </w:rPr>
        <w:t>.</w:t>
      </w:r>
    </w:p>
    <w:p w:rsidR="005B7080" w:rsidRPr="004074BB" w:rsidRDefault="005B7080" w:rsidP="005B7080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iCs/>
          <w:color w:val="000000"/>
          <w:sz w:val="24"/>
          <w:szCs w:val="24"/>
        </w:rPr>
      </w:pPr>
      <w:r w:rsidRPr="004074BB">
        <w:rPr>
          <w:rFonts w:ascii="Times New Roman" w:hAnsi="Times New Roman" w:cs="Times New Roman"/>
          <w:iCs/>
          <w:color w:val="000000"/>
          <w:sz w:val="24"/>
          <w:szCs w:val="24"/>
        </w:rPr>
        <w:t>PO5:</w:t>
      </w:r>
      <w:r w:rsidR="001E578E" w:rsidRPr="001E578E"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 </w:t>
      </w:r>
      <w:r w:rsidR="001E578E" w:rsidRPr="004074BB">
        <w:rPr>
          <w:rFonts w:ascii="Times New Roman" w:hAnsi="Times New Roman" w:cs="Times New Roman"/>
          <w:iCs/>
          <w:color w:val="000000"/>
          <w:sz w:val="24"/>
          <w:szCs w:val="24"/>
        </w:rPr>
        <w:t>St</w:t>
      </w:r>
      <w:r w:rsidR="001E578E">
        <w:rPr>
          <w:rFonts w:ascii="Times New Roman" w:hAnsi="Times New Roman" w:cs="Times New Roman"/>
          <w:iCs/>
          <w:color w:val="000000"/>
          <w:sz w:val="24"/>
          <w:szCs w:val="24"/>
        </w:rPr>
        <w:t>udents</w:t>
      </w:r>
      <w:r w:rsidRPr="004074BB"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 can utilize modern tools for research work</w:t>
      </w:r>
      <w:r w:rsidR="000C32A7">
        <w:rPr>
          <w:rFonts w:ascii="Times New Roman" w:hAnsi="Times New Roman" w:cs="Times New Roman"/>
          <w:iCs/>
          <w:color w:val="000000"/>
          <w:sz w:val="24"/>
          <w:szCs w:val="24"/>
        </w:rPr>
        <w:t>.</w:t>
      </w:r>
    </w:p>
    <w:p w:rsidR="005B7080" w:rsidRDefault="005B7080" w:rsidP="005B7080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iCs/>
          <w:color w:val="000000"/>
          <w:sz w:val="24"/>
          <w:szCs w:val="24"/>
        </w:rPr>
      </w:pPr>
      <w:r w:rsidRPr="004074BB">
        <w:rPr>
          <w:rFonts w:ascii="Times New Roman" w:hAnsi="Times New Roman" w:cs="Times New Roman"/>
          <w:iCs/>
          <w:color w:val="000000"/>
          <w:sz w:val="24"/>
          <w:szCs w:val="24"/>
        </w:rPr>
        <w:t>PO10:</w:t>
      </w:r>
      <w:r w:rsidR="004B6D21" w:rsidRPr="004B6D21"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 </w:t>
      </w:r>
      <w:r w:rsidR="004B6D21" w:rsidRPr="004074BB">
        <w:rPr>
          <w:rFonts w:ascii="Times New Roman" w:hAnsi="Times New Roman" w:cs="Times New Roman"/>
          <w:iCs/>
          <w:color w:val="000000"/>
          <w:sz w:val="24"/>
          <w:szCs w:val="24"/>
        </w:rPr>
        <w:t>St</w:t>
      </w:r>
      <w:r w:rsidR="004B6D21">
        <w:rPr>
          <w:rFonts w:ascii="Times New Roman" w:hAnsi="Times New Roman" w:cs="Times New Roman"/>
          <w:iCs/>
          <w:color w:val="000000"/>
          <w:sz w:val="24"/>
          <w:szCs w:val="24"/>
        </w:rPr>
        <w:t>udents</w:t>
      </w:r>
      <w:r w:rsidRPr="004074BB"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 can communicate effectively by gaining knowledge</w:t>
      </w:r>
      <w:r w:rsidR="000C32A7">
        <w:rPr>
          <w:rFonts w:ascii="Times New Roman" w:hAnsi="Times New Roman" w:cs="Times New Roman"/>
          <w:iCs/>
          <w:color w:val="000000"/>
          <w:sz w:val="24"/>
          <w:szCs w:val="24"/>
        </w:rPr>
        <w:t>.</w:t>
      </w:r>
    </w:p>
    <w:p w:rsidR="004D118B" w:rsidRPr="004074BB" w:rsidRDefault="004D118B" w:rsidP="005B7080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Cs/>
          <w:color w:val="000000"/>
          <w:sz w:val="24"/>
          <w:szCs w:val="24"/>
        </w:rPr>
        <w:t>PO12:</w:t>
      </w:r>
      <w:r w:rsidR="004B6D21" w:rsidRPr="004B6D21"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 </w:t>
      </w:r>
      <w:r w:rsidR="004B6D21" w:rsidRPr="004074BB">
        <w:rPr>
          <w:rFonts w:ascii="Times New Roman" w:hAnsi="Times New Roman" w:cs="Times New Roman"/>
          <w:iCs/>
          <w:color w:val="000000"/>
          <w:sz w:val="24"/>
          <w:szCs w:val="24"/>
        </w:rPr>
        <w:t>St</w:t>
      </w:r>
      <w:r w:rsidR="004B6D21"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udents can apply the basic knowledge in </w:t>
      </w:r>
      <w:r w:rsidR="008D7970">
        <w:rPr>
          <w:rFonts w:ascii="Times New Roman" w:hAnsi="Times New Roman" w:cs="Times New Roman"/>
          <w:iCs/>
          <w:color w:val="000000"/>
          <w:sz w:val="24"/>
          <w:szCs w:val="24"/>
        </w:rPr>
        <w:t>lifelong</w:t>
      </w:r>
      <w:r w:rsidR="004B6D21"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 learning of new programming languages.</w:t>
      </w:r>
    </w:p>
    <w:p w:rsidR="002172FD" w:rsidRDefault="002172FD" w:rsidP="00D63D3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905A82" w:rsidRDefault="00905A82" w:rsidP="00D63D3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905A82" w:rsidRDefault="00905A82" w:rsidP="00D63D3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782EED" w:rsidRDefault="00782EED" w:rsidP="00D63D3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782EED" w:rsidRDefault="00782EED" w:rsidP="00D63D3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2172FD" w:rsidRDefault="002172FD" w:rsidP="00D63D3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D63D3F" w:rsidRDefault="00D63D3F" w:rsidP="00D63D3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D63D3F" w:rsidRPr="00B4007F" w:rsidRDefault="00D63D3F" w:rsidP="00D63D3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B4007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="00D22309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     </w:t>
      </w:r>
      <w:r w:rsidRPr="00B4007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 </w:t>
      </w:r>
      <w:proofErr w:type="spellStart"/>
      <w:proofErr w:type="gramStart"/>
      <w:r w:rsidR="00E02D1A">
        <w:rPr>
          <w:rFonts w:ascii="Times New Roman" w:eastAsia="Times New Roman" w:hAnsi="Times New Roman" w:cs="Times New Roman"/>
          <w:sz w:val="24"/>
          <w:szCs w:val="24"/>
          <w:lang w:eastAsia="en-IN"/>
        </w:rPr>
        <w:t>Rekha</w:t>
      </w:r>
      <w:proofErr w:type="spellEnd"/>
      <w:r w:rsidR="00E02D1A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N</w:t>
      </w:r>
      <w:r w:rsidR="00D22309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Pr="00B4007F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B4007F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  <w:t xml:space="preserve">    </w:t>
      </w:r>
      <w:r w:rsidRPr="00B4007F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  <w:t xml:space="preserve"> </w:t>
      </w:r>
      <w:r w:rsidRPr="00B4007F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B4007F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B4007F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="00291461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       </w:t>
      </w:r>
      <w:r w:rsidR="00D22309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     Dr.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proofErr w:type="spellStart"/>
      <w:r w:rsidRPr="00B4007F">
        <w:rPr>
          <w:rFonts w:ascii="Times New Roman" w:eastAsia="Times New Roman" w:hAnsi="Times New Roman" w:cs="Times New Roman"/>
          <w:sz w:val="24"/>
          <w:szCs w:val="24"/>
          <w:lang w:eastAsia="en-IN"/>
        </w:rPr>
        <w:t>Chanda.V</w:t>
      </w:r>
      <w:proofErr w:type="spellEnd"/>
      <w:r w:rsidRPr="00B4007F">
        <w:rPr>
          <w:rFonts w:ascii="Times New Roman" w:eastAsia="Times New Roman" w:hAnsi="Times New Roman" w:cs="Times New Roman"/>
          <w:sz w:val="24"/>
          <w:szCs w:val="24"/>
          <w:lang w:eastAsia="en-IN"/>
        </w:rPr>
        <w:t>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Pr="00B4007F">
        <w:rPr>
          <w:rFonts w:ascii="Times New Roman" w:eastAsia="Times New Roman" w:hAnsi="Times New Roman" w:cs="Times New Roman"/>
          <w:sz w:val="24"/>
          <w:szCs w:val="24"/>
          <w:lang w:eastAsia="en-IN"/>
        </w:rPr>
        <w:t>Reddy</w:t>
      </w:r>
      <w:r w:rsidRPr="00B4007F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  <w:t xml:space="preserve">                              </w:t>
      </w:r>
      <w:bookmarkStart w:id="0" w:name="_GoBack"/>
      <w:bookmarkEnd w:id="0"/>
    </w:p>
    <w:p w:rsidR="00D63D3F" w:rsidRPr="00B4007F" w:rsidRDefault="002172FD" w:rsidP="00D63D3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1"/>
          <w:szCs w:val="21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      </w:t>
      </w:r>
      <w:r w:rsidR="00D63D3F" w:rsidRPr="00B4007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o-</w:t>
      </w:r>
      <w:proofErr w:type="spellStart"/>
      <w:r w:rsidR="00D63D3F" w:rsidRPr="00B4007F">
        <w:rPr>
          <w:rFonts w:ascii="Times New Roman" w:eastAsia="Times New Roman" w:hAnsi="Times New Roman" w:cs="Times New Roman"/>
          <w:sz w:val="24"/>
          <w:szCs w:val="24"/>
          <w:lang w:eastAsia="en-IN"/>
        </w:rPr>
        <w:t>ordinator</w:t>
      </w:r>
      <w:proofErr w:type="spellEnd"/>
      <w:r w:rsidR="00D63D3F" w:rsidRPr="00B4007F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="00D63D3F" w:rsidRPr="00B4007F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="00D63D3F" w:rsidRPr="00B4007F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="00D63D3F" w:rsidRPr="00B4007F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="00D63D3F" w:rsidRPr="00B4007F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="00D63D3F" w:rsidRPr="00B4007F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="00D63D3F" w:rsidRPr="00B4007F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               </w:t>
      </w:r>
      <w:r w:rsidR="00D63D3F">
        <w:rPr>
          <w:rFonts w:ascii="Times New Roman" w:eastAsia="Times New Roman" w:hAnsi="Times New Roman" w:cs="Times New Roman"/>
          <w:sz w:val="24"/>
          <w:szCs w:val="24"/>
          <w:lang w:eastAsia="en-IN"/>
        </w:rPr>
        <w:t>HOD</w:t>
      </w:r>
      <w:r w:rsidR="00D63D3F" w:rsidRPr="00B4007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                 </w:t>
      </w:r>
    </w:p>
    <w:p w:rsidR="00D63D3F" w:rsidRDefault="00D63D3F" w:rsidP="00D63D3F">
      <w:pPr>
        <w:spacing w:after="0" w:line="240" w:lineRule="auto"/>
        <w:rPr>
          <w:rFonts w:ascii="Times New Roman" w:eastAsia="Calibri" w:hAnsi="Times New Roman" w:cs="Times New Roman"/>
          <w:b/>
          <w:sz w:val="32"/>
          <w:szCs w:val="44"/>
        </w:rPr>
      </w:pPr>
    </w:p>
    <w:p w:rsidR="00F76F10" w:rsidRDefault="00F76F10" w:rsidP="00D63D3F">
      <w:pPr>
        <w:spacing w:after="0" w:line="240" w:lineRule="auto"/>
        <w:rPr>
          <w:rFonts w:ascii="Times New Roman" w:eastAsia="Calibri" w:hAnsi="Times New Roman" w:cs="Times New Roman"/>
          <w:b/>
          <w:sz w:val="32"/>
          <w:szCs w:val="44"/>
        </w:rPr>
      </w:pPr>
    </w:p>
    <w:p w:rsidR="00F76F10" w:rsidRDefault="002172FD" w:rsidP="00D63D3F">
      <w:pPr>
        <w:spacing w:after="0" w:line="240" w:lineRule="auto"/>
        <w:rPr>
          <w:rFonts w:ascii="Times New Roman" w:eastAsia="Calibri" w:hAnsi="Times New Roman" w:cs="Times New Roman"/>
          <w:b/>
          <w:sz w:val="32"/>
          <w:szCs w:val="44"/>
        </w:rPr>
      </w:pPr>
      <w:r>
        <w:rPr>
          <w:rFonts w:ascii="Times New Roman" w:eastAsia="Calibri" w:hAnsi="Times New Roman" w:cs="Times New Roman"/>
          <w:b/>
          <w:sz w:val="32"/>
          <w:szCs w:val="44"/>
        </w:rPr>
        <w:t xml:space="preserve"> </w:t>
      </w:r>
    </w:p>
    <w:p w:rsidR="00F76F10" w:rsidRDefault="00F76F10" w:rsidP="006D1A69">
      <w:pPr>
        <w:spacing w:after="0" w:line="240" w:lineRule="auto"/>
        <w:jc w:val="both"/>
        <w:rPr>
          <w:rFonts w:ascii="Times New Roman" w:eastAsia="Calibri" w:hAnsi="Times New Roman" w:cs="Times New Roman"/>
          <w:b/>
          <w:sz w:val="32"/>
          <w:szCs w:val="44"/>
        </w:rPr>
      </w:pPr>
    </w:p>
    <w:p w:rsidR="00994F86" w:rsidRDefault="00994F86"/>
    <w:sectPr w:rsidR="00994F86" w:rsidSect="00AB21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484359"/>
    <w:multiLevelType w:val="hybridMultilevel"/>
    <w:tmpl w:val="007C0C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20DA7E37"/>
    <w:multiLevelType w:val="hybridMultilevel"/>
    <w:tmpl w:val="CB667F72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2875387C"/>
    <w:multiLevelType w:val="hybridMultilevel"/>
    <w:tmpl w:val="51BAE0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2EF04C3"/>
    <w:multiLevelType w:val="hybridMultilevel"/>
    <w:tmpl w:val="DB2CE1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BB20F5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A60FCA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906BA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8A4224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6AE4DE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8AEE8B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4EE697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AC4D67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64AD7DB9"/>
    <w:multiLevelType w:val="hybridMultilevel"/>
    <w:tmpl w:val="DC08CA6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0386271"/>
    <w:multiLevelType w:val="hybridMultilevel"/>
    <w:tmpl w:val="9AD8D8D8"/>
    <w:lvl w:ilvl="0" w:tplc="8DB86B7E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8368F86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FDED1C2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38CF5C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498DBB0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952AD08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D0499D0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B9C2544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0E0B1A2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754234DC"/>
    <w:multiLevelType w:val="hybridMultilevel"/>
    <w:tmpl w:val="489E60CE"/>
    <w:lvl w:ilvl="0" w:tplc="5812FCA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BB20F5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A60FCA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906BA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8A4224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6AE4DE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8AEE8B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4EE697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AC4D67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76114B0B"/>
    <w:multiLevelType w:val="hybridMultilevel"/>
    <w:tmpl w:val="44A4BF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7"/>
  </w:num>
  <w:num w:numId="4">
    <w:abstractNumId w:val="6"/>
  </w:num>
  <w:num w:numId="5">
    <w:abstractNumId w:val="3"/>
  </w:num>
  <w:num w:numId="6">
    <w:abstractNumId w:val="0"/>
  </w:num>
  <w:num w:numId="7">
    <w:abstractNumId w:val="2"/>
  </w:num>
  <w:num w:numId="8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MjO2NDY0NbMwNDI1MLdQ0lEKTi0uzszPAykwrQUA/qnT9ywAAAA="/>
  </w:docVars>
  <w:rsids>
    <w:rsidRoot w:val="00D63D3F"/>
    <w:rsid w:val="00053240"/>
    <w:rsid w:val="000659E7"/>
    <w:rsid w:val="000841B9"/>
    <w:rsid w:val="000C32A7"/>
    <w:rsid w:val="00100309"/>
    <w:rsid w:val="00113E13"/>
    <w:rsid w:val="00113FD1"/>
    <w:rsid w:val="00115AAF"/>
    <w:rsid w:val="00126613"/>
    <w:rsid w:val="00131400"/>
    <w:rsid w:val="00167C9A"/>
    <w:rsid w:val="001B1F2D"/>
    <w:rsid w:val="001E578E"/>
    <w:rsid w:val="00203BE8"/>
    <w:rsid w:val="00204398"/>
    <w:rsid w:val="00207345"/>
    <w:rsid w:val="002148FE"/>
    <w:rsid w:val="002172FD"/>
    <w:rsid w:val="00271B86"/>
    <w:rsid w:val="00291461"/>
    <w:rsid w:val="00296334"/>
    <w:rsid w:val="002B4A72"/>
    <w:rsid w:val="002C27C4"/>
    <w:rsid w:val="002C6225"/>
    <w:rsid w:val="002C66BD"/>
    <w:rsid w:val="002F6552"/>
    <w:rsid w:val="00301C80"/>
    <w:rsid w:val="003473E0"/>
    <w:rsid w:val="00353B61"/>
    <w:rsid w:val="00370706"/>
    <w:rsid w:val="00392582"/>
    <w:rsid w:val="00394735"/>
    <w:rsid w:val="003B6AAB"/>
    <w:rsid w:val="003C4CEB"/>
    <w:rsid w:val="003E4984"/>
    <w:rsid w:val="003F7CD2"/>
    <w:rsid w:val="00453D19"/>
    <w:rsid w:val="00463844"/>
    <w:rsid w:val="00466B23"/>
    <w:rsid w:val="004A6748"/>
    <w:rsid w:val="004B3A9C"/>
    <w:rsid w:val="004B6D21"/>
    <w:rsid w:val="004D118B"/>
    <w:rsid w:val="00547981"/>
    <w:rsid w:val="0057158E"/>
    <w:rsid w:val="005721D7"/>
    <w:rsid w:val="005B206D"/>
    <w:rsid w:val="005B7080"/>
    <w:rsid w:val="005D2B24"/>
    <w:rsid w:val="006213FE"/>
    <w:rsid w:val="00644A36"/>
    <w:rsid w:val="006844A2"/>
    <w:rsid w:val="00690F39"/>
    <w:rsid w:val="006D1A69"/>
    <w:rsid w:val="006E72F5"/>
    <w:rsid w:val="00702790"/>
    <w:rsid w:val="00716BD1"/>
    <w:rsid w:val="00752D7C"/>
    <w:rsid w:val="00757E93"/>
    <w:rsid w:val="00761A3E"/>
    <w:rsid w:val="00782EED"/>
    <w:rsid w:val="007A357C"/>
    <w:rsid w:val="007C4EC9"/>
    <w:rsid w:val="007F6158"/>
    <w:rsid w:val="008103F5"/>
    <w:rsid w:val="008215D9"/>
    <w:rsid w:val="00830151"/>
    <w:rsid w:val="00837C34"/>
    <w:rsid w:val="008515B4"/>
    <w:rsid w:val="0085716B"/>
    <w:rsid w:val="00871572"/>
    <w:rsid w:val="00885387"/>
    <w:rsid w:val="008D7970"/>
    <w:rsid w:val="008E6AFC"/>
    <w:rsid w:val="00905A82"/>
    <w:rsid w:val="00920581"/>
    <w:rsid w:val="00955EC9"/>
    <w:rsid w:val="00957ADA"/>
    <w:rsid w:val="00970E26"/>
    <w:rsid w:val="00972284"/>
    <w:rsid w:val="009925D6"/>
    <w:rsid w:val="00994F86"/>
    <w:rsid w:val="00995B70"/>
    <w:rsid w:val="009C4A1C"/>
    <w:rsid w:val="009E3A6E"/>
    <w:rsid w:val="009E7D12"/>
    <w:rsid w:val="00A67F3F"/>
    <w:rsid w:val="00A820AA"/>
    <w:rsid w:val="00A9493D"/>
    <w:rsid w:val="00A9519E"/>
    <w:rsid w:val="00AA0AE3"/>
    <w:rsid w:val="00AB21EF"/>
    <w:rsid w:val="00AC28DD"/>
    <w:rsid w:val="00AE454B"/>
    <w:rsid w:val="00B07E99"/>
    <w:rsid w:val="00B214DD"/>
    <w:rsid w:val="00B33F78"/>
    <w:rsid w:val="00B4507C"/>
    <w:rsid w:val="00B6638A"/>
    <w:rsid w:val="00B672DF"/>
    <w:rsid w:val="00B7165C"/>
    <w:rsid w:val="00B901E0"/>
    <w:rsid w:val="00C209F0"/>
    <w:rsid w:val="00C61FB3"/>
    <w:rsid w:val="00C67FAC"/>
    <w:rsid w:val="00C74ACC"/>
    <w:rsid w:val="00C95342"/>
    <w:rsid w:val="00CA3708"/>
    <w:rsid w:val="00CB6E95"/>
    <w:rsid w:val="00CD3C52"/>
    <w:rsid w:val="00CE3D1D"/>
    <w:rsid w:val="00D16242"/>
    <w:rsid w:val="00D22309"/>
    <w:rsid w:val="00D453F2"/>
    <w:rsid w:val="00D63D3F"/>
    <w:rsid w:val="00D726A3"/>
    <w:rsid w:val="00D763B1"/>
    <w:rsid w:val="00D96CF8"/>
    <w:rsid w:val="00DB44F7"/>
    <w:rsid w:val="00DF52C3"/>
    <w:rsid w:val="00E02D1A"/>
    <w:rsid w:val="00E04817"/>
    <w:rsid w:val="00E649AE"/>
    <w:rsid w:val="00E6582F"/>
    <w:rsid w:val="00E754EE"/>
    <w:rsid w:val="00E81ED7"/>
    <w:rsid w:val="00E937B5"/>
    <w:rsid w:val="00EA17BC"/>
    <w:rsid w:val="00EE30E5"/>
    <w:rsid w:val="00EE6452"/>
    <w:rsid w:val="00EF2717"/>
    <w:rsid w:val="00F044D1"/>
    <w:rsid w:val="00F22452"/>
    <w:rsid w:val="00F45C29"/>
    <w:rsid w:val="00F5015F"/>
    <w:rsid w:val="00F76F10"/>
    <w:rsid w:val="00F83BCC"/>
    <w:rsid w:val="00F85B49"/>
    <w:rsid w:val="00FB12B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61FB3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3D3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63D3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3D3F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E02D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5658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9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00230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37226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1194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6317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97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524114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692764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8908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4</Pages>
  <Words>365</Words>
  <Characters>208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system administrator</cp:lastModifiedBy>
  <cp:revision>11</cp:revision>
  <dcterms:created xsi:type="dcterms:W3CDTF">2020-02-20T06:13:00Z</dcterms:created>
  <dcterms:modified xsi:type="dcterms:W3CDTF">2020-02-27T05:28:00Z</dcterms:modified>
</cp:coreProperties>
</file>